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3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0"/>
          <w:numId w:val="1063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0"/>
          <w:numId w:val="1063"/>
        </w:numPr>
        <w:pStyle w:val="Compact"/>
      </w:pPr>
      <w:r>
        <w:rPr>
          <w:iCs/>
          <w:i/>
        </w:rPr>
        <w:t xml:space="preserve">imagem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0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75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77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Observações:</w:t>
      </w:r>
    </w:p>
    <w:p>
      <w:pPr>
        <w:numPr>
          <w:ilvl w:val="2"/>
          <w:numId w:val="1082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59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8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8"/>
    <w:bookmarkEnd w:id="59"/>
    <w:bookmarkEnd w:id="60"/>
    <w:bookmarkStart w:id="72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4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1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92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92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Start w:id="62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0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0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02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0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0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3"/>
    <w:bookmarkEnd w:id="64"/>
    <w:bookmarkStart w:id="71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5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13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3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13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3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5"/>
    <w:bookmarkStart w:id="66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1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70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7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1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1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1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7"/>
    <w:bookmarkStart w:id="68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1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1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2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2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8"/>
    <w:bookmarkStart w:id="69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26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End w:id="71"/>
    <w:bookmarkEnd w:id="72"/>
    <w:bookmarkStart w:id="79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3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29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3"/>
    <w:bookmarkStart w:id="77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5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7"/>
    <w:bookmarkStart w:id="78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End w:id="79"/>
    <w:bookmarkStart w:id="82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0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0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0"/>
    <w:bookmarkStart w:id="81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43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43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43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4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1"/>
    <w:bookmarkEnd w:id="82"/>
    <w:bookmarkStart w:id="83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46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3"/>
    <w:bookmarkStart w:id="101" w:name="X346d1751fa7af33176c47b34e1bd062c0d5382c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5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51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51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51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bookmarkStart w:id="88" w:name="X1ee9ff68b09ec082865dc0c6c2007b8b0708e5e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Conceitos Préliminares - Argumentos temporais (INSERTED/DELETED) e Declaração de variáveis (DECLARE)</w:t>
      </w:r>
    </w:p>
    <w:bookmarkStart w:id="86" w:name="Xf541dcf382faeb42da231c68e28644fd9c7e166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53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4" w:name="inserted"/>
    <w:p>
      <w:pPr>
        <w:pStyle w:val="Heading4"/>
      </w:pPr>
      <w:r>
        <w:rPr>
          <w:rStyle w:val="SectionNumber"/>
        </w:rPr>
        <w:t xml:space="preserve">11.1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55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4"/>
    <w:bookmarkStart w:id="85" w:name="deleted"/>
    <w:p>
      <w:pPr>
        <w:pStyle w:val="Heading4"/>
      </w:pPr>
      <w:r>
        <w:rPr>
          <w:rStyle w:val="SectionNumber"/>
        </w:rPr>
        <w:t xml:space="preserve">11.1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57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5"/>
    <w:bookmarkEnd w:id="86"/>
    <w:bookmarkStart w:id="87" w:name="declaração-de-variáveis---declare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59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 </w:t>
      </w:r>
      <w:r>
        <w:t xml:space="preserve">e valores são atribuidos com uma instrução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59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59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59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7"/>
    <w:bookmarkEnd w:id="88"/>
    <w:bookmarkStart w:id="91" w:name="create-trigger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60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89" w:name="Xc13b1cd9f4da3ffbd7ee759eb31c5e52576dbc1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61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62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62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62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62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62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89"/>
    <w:bookmarkStart w:id="90" w:name="X60c3ec37f342af91c51b0a69ac6b157c119124f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63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63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64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64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64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64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64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0"/>
    <w:bookmarkEnd w:id="91"/>
    <w:bookmarkStart w:id="92" w:name="alter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ALTER TRIGGER</w:t>
      </w:r>
    </w:p>
    <w:bookmarkEnd w:id="92"/>
    <w:bookmarkStart w:id="93" w:name="drop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DROP TRIGGER</w:t>
      </w:r>
    </w:p>
    <w:p>
      <w:r>
        <w:br w:type="page"/>
      </w:r>
    </w:p>
    <w:bookmarkEnd w:id="93"/>
    <w:bookmarkStart w:id="100" w:name="boas-práticas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t xml:space="preserve">Boas Práticas</w:t>
      </w:r>
    </w:p>
    <w:bookmarkStart w:id="99" w:name="blocos-de-programação"/>
    <w:p>
      <w:pPr>
        <w:pStyle w:val="Heading3"/>
      </w:pPr>
      <w:r>
        <w:rPr>
          <w:rStyle w:val="SectionNumber"/>
        </w:rPr>
        <w:t xml:space="preserve">11.5.1</w:t>
      </w:r>
      <w:r>
        <w:tab/>
      </w:r>
      <w:r>
        <w:t xml:space="preserve">Blocos de Programação</w:t>
      </w:r>
    </w:p>
    <w:p>
      <w:pPr>
        <w:numPr>
          <w:ilvl w:val="0"/>
          <w:numId w:val="1165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4" w:name="X75eb66f3fffda35be5df70eefa5f2cedb7c2fd4"/>
    <w:p>
      <w:pPr>
        <w:pStyle w:val="Heading4"/>
      </w:pPr>
      <w:r>
        <w:rPr>
          <w:rStyle w:val="SectionNumber"/>
        </w:rPr>
        <w:t xml:space="preserve">11.5.1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66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4"/>
    <w:bookmarkStart w:id="95" w:name="Xbd46b5a4e0c412aa3335754ca1ada405f1c4e39"/>
    <w:p>
      <w:pPr>
        <w:pStyle w:val="Heading4"/>
      </w:pPr>
      <w:r>
        <w:rPr>
          <w:rStyle w:val="SectionNumber"/>
        </w:rPr>
        <w:t xml:space="preserve">11.5.1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67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5"/>
    <w:bookmarkStart w:id="96" w:name="Xbdc023b4a9f596bc369da6e8d3e9b3edf5aee71"/>
    <w:p>
      <w:pPr>
        <w:pStyle w:val="Heading4"/>
      </w:pPr>
      <w:r>
        <w:rPr>
          <w:rStyle w:val="SectionNumber"/>
        </w:rPr>
        <w:t xml:space="preserve">11.5.1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68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6"/>
    <w:bookmarkStart w:id="97" w:name="X9def9c8f5441178349ae3f2e299940aa1f119c0"/>
    <w:p>
      <w:pPr>
        <w:pStyle w:val="Heading4"/>
      </w:pPr>
      <w:r>
        <w:rPr>
          <w:rStyle w:val="SectionNumber"/>
        </w:rPr>
        <w:t xml:space="preserve">11.5.1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9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97"/>
    <w:bookmarkStart w:id="98" w:name="mensagem-ao-usuário---print"/>
    <w:p>
      <w:pPr>
        <w:pStyle w:val="Heading4"/>
      </w:pPr>
      <w:r>
        <w:rPr>
          <w:rStyle w:val="SectionNumber"/>
        </w:rPr>
        <w:t xml:space="preserve">11.5.1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7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98"/>
    <w:bookmarkEnd w:id="99"/>
    <w:bookmarkEnd w:id="100"/>
    <w:bookmarkEnd w:id="101"/>
    <w:bookmarkStart w:id="109" w:name="categorias-de-coman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tegorias de comandos</w:t>
      </w:r>
    </w:p>
    <w:bookmarkStart w:id="102" w:name="X270a1cfe695a38f2810d4be4d20506698cbbf4b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71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71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02"/>
    <w:bookmarkStart w:id="103" w:name="X86641bc228d5beeb1a104189fb64d745b5ac3fa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77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79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77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83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77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84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84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84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85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85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7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7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18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85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85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189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77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191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191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77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03"/>
    <w:bookmarkStart w:id="107" w:name="Xcfe9bd57e3508e272920d3f8feac053a34a9b28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04" w:name="login"/>
    <w:p>
      <w:pPr>
        <w:pStyle w:val="Heading3"/>
      </w:pPr>
      <w:r>
        <w:rPr>
          <w:rStyle w:val="SectionNumber"/>
        </w:rPr>
        <w:t xml:space="preserve">12.3.1</w:t>
      </w:r>
      <w:r>
        <w:tab/>
      </w:r>
      <w:r>
        <w:t xml:space="preserve">Login</w:t>
      </w:r>
    </w:p>
    <w:p>
      <w:pPr>
        <w:numPr>
          <w:ilvl w:val="0"/>
          <w:numId w:val="1193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194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194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194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195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195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5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5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3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197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7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197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7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7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7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7"/>
        </w:numPr>
      </w:pPr>
      <w:r>
        <w:t xml:space="preserve">Etc.</w:t>
      </w:r>
      <w:r>
        <w:br/>
      </w:r>
    </w:p>
    <w:p>
      <w:pPr>
        <w:numPr>
          <w:ilvl w:val="0"/>
          <w:numId w:val="1193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3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04"/>
    <w:bookmarkStart w:id="105" w:name="user---usuário"/>
    <w:p>
      <w:pPr>
        <w:pStyle w:val="Heading3"/>
      </w:pPr>
      <w:r>
        <w:rPr>
          <w:rStyle w:val="SectionNumber"/>
        </w:rPr>
        <w:t xml:space="preserve">12.3.2</w:t>
      </w:r>
      <w:r>
        <w:tab/>
      </w:r>
      <w:r>
        <w:t xml:space="preserve">USER - Usuário</w:t>
      </w:r>
    </w:p>
    <w:p>
      <w:pPr>
        <w:numPr>
          <w:ilvl w:val="0"/>
          <w:numId w:val="1200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02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02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00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0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0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05"/>
    <w:bookmarkStart w:id="106" w:name="permissões"/>
    <w:p>
      <w:pPr>
        <w:pStyle w:val="Heading3"/>
      </w:pPr>
      <w:r>
        <w:rPr>
          <w:rStyle w:val="SectionNumber"/>
        </w:rPr>
        <w:t xml:space="preserve">12.3.3</w:t>
      </w:r>
      <w:r>
        <w:tab/>
      </w:r>
      <w:r>
        <w:t xml:space="preserve">Permissões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07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08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08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6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06"/>
    <w:bookmarkEnd w:id="107"/>
    <w:bookmarkStart w:id="108" w:name="X6dd0b6ee3177a5c44bd4c55c53edca139ce990a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08"/>
    <w:bookmarkEnd w:id="109"/>
    <w:bookmarkStart w:id="113" w:name="observaçõe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Observações</w:t>
      </w:r>
    </w:p>
    <w:bookmarkStart w:id="110" w:name="problemas-para-fazer-login-o-ssms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6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10"/>
    <w:bookmarkStart w:id="111" w:name="X5efb11d18397f622013015cd11d8b4aea8210ed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18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11"/>
    <w:bookmarkStart w:id="112" w:name="formato-da-data-no-sistema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12"/>
    <w:bookmarkEnd w:id="113"/>
    <w:bookmarkStart w:id="115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bookmarkStart w:id="114" w:name="assunto-em-andament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7 e 108.</w:t>
      </w:r>
      <w:r>
        <w:br/>
      </w:r>
    </w:p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1"/>
  </w:num>
  <w:num w:numId="1121">
    <w:abstractNumId w:val="991"/>
  </w:num>
  <w:num w:numId="11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4" Target="media/rId74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29T03:58:33Z</dcterms:created>
  <dcterms:modified xsi:type="dcterms:W3CDTF">2022-06-29T03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